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6B02A" w14:textId="65577A70" w:rsidR="000A4703" w:rsidRPr="001372BB" w:rsidRDefault="0098543C" w:rsidP="000A470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unday School </w:t>
      </w:r>
      <w:r>
        <w:rPr>
          <w:b/>
          <w:bCs/>
          <w:sz w:val="28"/>
          <w:szCs w:val="28"/>
        </w:rPr>
        <w:tab/>
        <w:t xml:space="preserve">  </w:t>
      </w:r>
      <w:r w:rsidR="00552772" w:rsidRPr="0032054D">
        <w:rPr>
          <w:b/>
          <w:bCs/>
          <w:sz w:val="28"/>
          <w:szCs w:val="28"/>
        </w:rPr>
        <w:t>Fellowship</w:t>
      </w:r>
      <w:r w:rsidR="00EE0504">
        <w:rPr>
          <w:b/>
          <w:bCs/>
          <w:sz w:val="28"/>
          <w:szCs w:val="28"/>
        </w:rPr>
        <w:t xml:space="preserve"> Surrender in the </w:t>
      </w:r>
      <w:r w:rsidR="00552772">
        <w:rPr>
          <w:b/>
          <w:bCs/>
          <w:sz w:val="28"/>
          <w:szCs w:val="28"/>
        </w:rPr>
        <w:t xml:space="preserve">Peace </w:t>
      </w:r>
      <w:r w:rsidR="00EE0504">
        <w:rPr>
          <w:b/>
          <w:bCs/>
          <w:sz w:val="28"/>
          <w:szCs w:val="28"/>
        </w:rPr>
        <w:t xml:space="preserve">Offering, Leviticus </w:t>
      </w:r>
      <w:r w:rsidR="00552772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 xml:space="preserve">           </w:t>
      </w:r>
      <w:r w:rsidR="00D35017">
        <w:rPr>
          <w:b/>
          <w:bCs/>
          <w:sz w:val="28"/>
          <w:szCs w:val="28"/>
        </w:rPr>
        <w:t>June 6</w:t>
      </w:r>
      <w:r>
        <w:rPr>
          <w:b/>
          <w:bCs/>
          <w:sz w:val="28"/>
          <w:szCs w:val="28"/>
        </w:rPr>
        <w:t>, 2021</w:t>
      </w:r>
    </w:p>
    <w:p w14:paraId="6C1B5E62" w14:textId="3233E9D2" w:rsidR="00A54F74" w:rsidRDefault="0098543C" w:rsidP="00A54F74">
      <w:pPr>
        <w:pBdr>
          <w:bottom w:val="single" w:sz="12" w:space="1" w:color="auto"/>
        </w:pBdr>
        <w:rPr>
          <w:sz w:val="28"/>
          <w:szCs w:val="28"/>
        </w:rPr>
      </w:pPr>
      <w:r w:rsidRPr="0098543C">
        <w:rPr>
          <w:sz w:val="28"/>
          <w:szCs w:val="28"/>
        </w:rPr>
        <w:t xml:space="preserve">1.  </w:t>
      </w:r>
      <w:r w:rsidR="00A54F74">
        <w:rPr>
          <w:sz w:val="28"/>
          <w:szCs w:val="28"/>
        </w:rPr>
        <w:t>Wh</w:t>
      </w:r>
      <w:r w:rsidR="00225C64">
        <w:rPr>
          <w:sz w:val="28"/>
          <w:szCs w:val="28"/>
        </w:rPr>
        <w:t>o can bring a peace offering onto the LORD?  (3:1)   A man     A woman      Either</w:t>
      </w:r>
      <w:r w:rsidR="00A54F74">
        <w:rPr>
          <w:sz w:val="28"/>
          <w:szCs w:val="28"/>
        </w:rPr>
        <w:t xml:space="preserve">  </w:t>
      </w:r>
    </w:p>
    <w:p w14:paraId="6F92AFC5" w14:textId="36BC7F7C" w:rsidR="00225C64" w:rsidRDefault="0098543C" w:rsidP="00A03B94">
      <w:pPr>
        <w:pBdr>
          <w:bottom w:val="single" w:sz="12" w:space="1" w:color="auto"/>
        </w:pBdr>
        <w:rPr>
          <w:sz w:val="28"/>
          <w:szCs w:val="28"/>
        </w:rPr>
      </w:pPr>
      <w:r w:rsidRPr="0098543C">
        <w:rPr>
          <w:sz w:val="28"/>
          <w:szCs w:val="28"/>
        </w:rPr>
        <w:t xml:space="preserve">2.  </w:t>
      </w:r>
      <w:r w:rsidR="00D35017">
        <w:rPr>
          <w:sz w:val="28"/>
          <w:szCs w:val="28"/>
        </w:rPr>
        <w:t xml:space="preserve">What </w:t>
      </w:r>
      <w:r w:rsidR="00225C64">
        <w:rPr>
          <w:sz w:val="28"/>
          <w:szCs w:val="28"/>
        </w:rPr>
        <w:t xml:space="preserve">kind of animals can the </w:t>
      </w:r>
      <w:proofErr w:type="spellStart"/>
      <w:r w:rsidR="00225C64">
        <w:rPr>
          <w:sz w:val="28"/>
          <w:szCs w:val="28"/>
        </w:rPr>
        <w:t>offerer</w:t>
      </w:r>
      <w:proofErr w:type="spellEnd"/>
      <w:r w:rsidR="00225C64">
        <w:rPr>
          <w:sz w:val="28"/>
          <w:szCs w:val="28"/>
        </w:rPr>
        <w:t xml:space="preserve"> bring for a sacrifice?  (3:1, 3:6, 3:12)</w:t>
      </w:r>
    </w:p>
    <w:p w14:paraId="2A2D91AC" w14:textId="717B1F09" w:rsidR="00D35017" w:rsidRDefault="00D35017" w:rsidP="00A03B94">
      <w:pPr>
        <w:pBdr>
          <w:bottom w:val="single" w:sz="12" w:space="1" w:color="auto"/>
        </w:pBdr>
        <w:rPr>
          <w:sz w:val="28"/>
          <w:szCs w:val="28"/>
        </w:rPr>
      </w:pPr>
      <w:r>
        <w:rPr>
          <w:sz w:val="28"/>
          <w:szCs w:val="28"/>
        </w:rPr>
        <w:t xml:space="preserve">         </w:t>
      </w:r>
    </w:p>
    <w:p w14:paraId="27FA7FB8" w14:textId="754BAA4C" w:rsidR="00A03B94" w:rsidRDefault="00D35017">
      <w:pPr>
        <w:rPr>
          <w:sz w:val="28"/>
          <w:szCs w:val="28"/>
        </w:rPr>
      </w:pPr>
      <w:r>
        <w:rPr>
          <w:sz w:val="28"/>
          <w:szCs w:val="28"/>
        </w:rPr>
        <w:t>3</w:t>
      </w:r>
      <w:r w:rsidR="0098543C">
        <w:rPr>
          <w:sz w:val="28"/>
          <w:szCs w:val="28"/>
        </w:rPr>
        <w:t xml:space="preserve">.  </w:t>
      </w:r>
      <w:r w:rsidR="00225C64">
        <w:rPr>
          <w:sz w:val="28"/>
          <w:szCs w:val="28"/>
        </w:rPr>
        <w:t>Must the offering be male or female?</w:t>
      </w:r>
      <w:r w:rsidR="00A03B94">
        <w:rPr>
          <w:sz w:val="28"/>
          <w:szCs w:val="28"/>
        </w:rPr>
        <w:t xml:space="preserve"> </w:t>
      </w:r>
      <w:r w:rsidR="00225C64">
        <w:rPr>
          <w:sz w:val="28"/>
          <w:szCs w:val="28"/>
        </w:rPr>
        <w:t>(3:1, 3:6</w:t>
      </w:r>
      <w:r w:rsidR="00A03B94">
        <w:rPr>
          <w:sz w:val="28"/>
          <w:szCs w:val="28"/>
        </w:rPr>
        <w:t>)</w:t>
      </w:r>
    </w:p>
    <w:p w14:paraId="0E480F6C" w14:textId="262B6845" w:rsidR="00A03B94" w:rsidRDefault="00A03B94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__________</w:t>
      </w:r>
    </w:p>
    <w:p w14:paraId="2882C25B" w14:textId="1B669AEB" w:rsidR="0098543C" w:rsidRDefault="00D35017">
      <w:pPr>
        <w:rPr>
          <w:sz w:val="28"/>
          <w:szCs w:val="28"/>
        </w:rPr>
      </w:pPr>
      <w:r>
        <w:rPr>
          <w:sz w:val="28"/>
          <w:szCs w:val="28"/>
        </w:rPr>
        <w:t>4</w:t>
      </w:r>
      <w:r w:rsidR="00A03B94">
        <w:rPr>
          <w:sz w:val="28"/>
          <w:szCs w:val="28"/>
        </w:rPr>
        <w:t xml:space="preserve">.  What </w:t>
      </w:r>
      <w:r w:rsidR="00225C64">
        <w:rPr>
          <w:sz w:val="28"/>
          <w:szCs w:val="28"/>
        </w:rPr>
        <w:t xml:space="preserve">age </w:t>
      </w:r>
      <w:r w:rsidR="00A03B94">
        <w:rPr>
          <w:sz w:val="28"/>
          <w:szCs w:val="28"/>
        </w:rPr>
        <w:t xml:space="preserve">is the </w:t>
      </w:r>
      <w:r w:rsidR="00225C64">
        <w:rPr>
          <w:sz w:val="28"/>
          <w:szCs w:val="28"/>
        </w:rPr>
        <w:t>sacrificed animal that is without blemish? (3:1, 3:6,</w:t>
      </w:r>
      <w:r w:rsidR="00A03B94">
        <w:rPr>
          <w:sz w:val="28"/>
          <w:szCs w:val="28"/>
        </w:rPr>
        <w:t xml:space="preserve"> </w:t>
      </w:r>
      <w:r w:rsidR="00225C64">
        <w:rPr>
          <w:sz w:val="28"/>
          <w:szCs w:val="28"/>
        </w:rPr>
        <w:t>1 year or not specified)</w:t>
      </w:r>
    </w:p>
    <w:p w14:paraId="05DC450C" w14:textId="7570FFE6" w:rsidR="00A03B94" w:rsidRDefault="00A03B94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_________</w:t>
      </w:r>
    </w:p>
    <w:p w14:paraId="729CC4C3" w14:textId="59DDD0E4" w:rsidR="004C361B" w:rsidRDefault="004C361B" w:rsidP="004C361B">
      <w:pPr>
        <w:rPr>
          <w:sz w:val="28"/>
          <w:szCs w:val="28"/>
        </w:rPr>
      </w:pPr>
      <w:r>
        <w:rPr>
          <w:sz w:val="28"/>
          <w:szCs w:val="28"/>
        </w:rPr>
        <w:t>5</w:t>
      </w:r>
      <w:r>
        <w:rPr>
          <w:sz w:val="28"/>
          <w:szCs w:val="28"/>
        </w:rPr>
        <w:t xml:space="preserve">.  </w:t>
      </w:r>
      <w:r>
        <w:rPr>
          <w:sz w:val="28"/>
          <w:szCs w:val="28"/>
        </w:rPr>
        <w:t>How often must the peace offering be brought to the tabernacle or temple?</w:t>
      </w:r>
      <w:r>
        <w:rPr>
          <w:sz w:val="28"/>
          <w:szCs w:val="28"/>
        </w:rPr>
        <w:t xml:space="preserve"> (</w:t>
      </w:r>
      <w:r>
        <w:rPr>
          <w:sz w:val="28"/>
          <w:szCs w:val="28"/>
        </w:rPr>
        <w:t>same as burnt offering of Leviticus 1 and grain offering of Leviticus 2</w:t>
      </w:r>
      <w:r>
        <w:rPr>
          <w:sz w:val="28"/>
          <w:szCs w:val="28"/>
        </w:rPr>
        <w:t>)</w:t>
      </w:r>
    </w:p>
    <w:p w14:paraId="03355538" w14:textId="77777777" w:rsidR="004C361B" w:rsidRDefault="004C361B" w:rsidP="004C361B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_________</w:t>
      </w:r>
    </w:p>
    <w:p w14:paraId="009D0125" w14:textId="78688BD5" w:rsidR="0098543C" w:rsidRDefault="004C361B">
      <w:pPr>
        <w:rPr>
          <w:sz w:val="28"/>
          <w:szCs w:val="28"/>
        </w:rPr>
      </w:pPr>
      <w:r>
        <w:rPr>
          <w:sz w:val="28"/>
          <w:szCs w:val="28"/>
        </w:rPr>
        <w:t>6</w:t>
      </w:r>
      <w:r w:rsidR="00A03B94">
        <w:rPr>
          <w:sz w:val="28"/>
          <w:szCs w:val="28"/>
        </w:rPr>
        <w:t xml:space="preserve">.  What </w:t>
      </w:r>
      <w:r w:rsidR="00225C64">
        <w:rPr>
          <w:sz w:val="28"/>
          <w:szCs w:val="28"/>
        </w:rPr>
        <w:t xml:space="preserve">are the duties of the </w:t>
      </w:r>
      <w:proofErr w:type="spellStart"/>
      <w:r w:rsidR="00225C64">
        <w:rPr>
          <w:sz w:val="28"/>
          <w:szCs w:val="28"/>
        </w:rPr>
        <w:t>offerer</w:t>
      </w:r>
      <w:proofErr w:type="spellEnd"/>
      <w:r w:rsidR="00225C64">
        <w:rPr>
          <w:sz w:val="28"/>
          <w:szCs w:val="28"/>
        </w:rPr>
        <w:t>?  (3:1-4, 3:6-10, 3:12-15)</w:t>
      </w:r>
    </w:p>
    <w:p w14:paraId="5C0FB3DA" w14:textId="77777777" w:rsidR="00736242" w:rsidRDefault="00736242" w:rsidP="00736242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_________</w:t>
      </w:r>
    </w:p>
    <w:p w14:paraId="75013538" w14:textId="1169DAB5" w:rsidR="00736242" w:rsidRDefault="004C361B" w:rsidP="00736242">
      <w:pPr>
        <w:rPr>
          <w:sz w:val="28"/>
          <w:szCs w:val="28"/>
        </w:rPr>
      </w:pPr>
      <w:r>
        <w:rPr>
          <w:sz w:val="28"/>
          <w:szCs w:val="28"/>
        </w:rPr>
        <w:t>7</w:t>
      </w:r>
      <w:r w:rsidR="00225C64">
        <w:rPr>
          <w:sz w:val="28"/>
          <w:szCs w:val="28"/>
        </w:rPr>
        <w:t>.  What are the duties of the offeree - priest?  (3:2-5, 3:8-11, 3:13-16)</w:t>
      </w:r>
    </w:p>
    <w:p w14:paraId="61738E95" w14:textId="2931C28C" w:rsidR="00736242" w:rsidRDefault="00736242" w:rsidP="00736242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_________</w:t>
      </w:r>
    </w:p>
    <w:p w14:paraId="076206C3" w14:textId="66B8A974" w:rsidR="004C361B" w:rsidRDefault="004C361B" w:rsidP="004C361B">
      <w:pPr>
        <w:rPr>
          <w:sz w:val="28"/>
          <w:szCs w:val="28"/>
        </w:rPr>
      </w:pPr>
      <w:r>
        <w:rPr>
          <w:sz w:val="28"/>
          <w:szCs w:val="28"/>
        </w:rPr>
        <w:t>8</w:t>
      </w:r>
      <w:r>
        <w:rPr>
          <w:sz w:val="28"/>
          <w:szCs w:val="28"/>
        </w:rPr>
        <w:t>.  What</w:t>
      </w:r>
      <w:r>
        <w:rPr>
          <w:sz w:val="28"/>
          <w:szCs w:val="28"/>
        </w:rPr>
        <w:t xml:space="preserve"> 3 parts of the animal are removed, burned, and not eaten? (3:3-4, 3:9-10, 3:14-15)</w:t>
      </w:r>
    </w:p>
    <w:p w14:paraId="237EFBBF" w14:textId="77777777" w:rsidR="004C361B" w:rsidRDefault="004C361B" w:rsidP="004C361B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__________</w:t>
      </w:r>
    </w:p>
    <w:p w14:paraId="6EA00077" w14:textId="6CB4D63F" w:rsidR="00225C64" w:rsidRDefault="004C361B" w:rsidP="009870C9">
      <w:pPr>
        <w:rPr>
          <w:sz w:val="28"/>
          <w:szCs w:val="28"/>
        </w:rPr>
      </w:pPr>
      <w:r>
        <w:rPr>
          <w:sz w:val="28"/>
          <w:szCs w:val="28"/>
        </w:rPr>
        <w:t>9</w:t>
      </w:r>
      <w:r w:rsidR="009870C9">
        <w:rPr>
          <w:sz w:val="28"/>
          <w:szCs w:val="28"/>
        </w:rPr>
        <w:t xml:space="preserve">.  </w:t>
      </w:r>
      <w:r w:rsidR="00225C64">
        <w:rPr>
          <w:sz w:val="28"/>
          <w:szCs w:val="28"/>
        </w:rPr>
        <w:t xml:space="preserve">What 2 parts of the sacrificed animals are never eaten by the </w:t>
      </w:r>
      <w:proofErr w:type="spellStart"/>
      <w:r w:rsidR="00225C64">
        <w:rPr>
          <w:sz w:val="28"/>
          <w:szCs w:val="28"/>
        </w:rPr>
        <w:t>offerer</w:t>
      </w:r>
      <w:proofErr w:type="spellEnd"/>
      <w:r w:rsidR="00225C64">
        <w:rPr>
          <w:sz w:val="28"/>
          <w:szCs w:val="28"/>
        </w:rPr>
        <w:t xml:space="preserve"> or the priest? (3:17) </w:t>
      </w:r>
    </w:p>
    <w:p w14:paraId="00B8E4C9" w14:textId="247CA585" w:rsidR="009870C9" w:rsidRDefault="009870C9" w:rsidP="009870C9">
      <w:pPr>
        <w:rPr>
          <w:sz w:val="28"/>
          <w:szCs w:val="28"/>
        </w:rPr>
      </w:pPr>
      <w:r>
        <w:rPr>
          <w:sz w:val="28"/>
          <w:szCs w:val="28"/>
        </w:rPr>
        <w:t>____________________________</w:t>
      </w:r>
      <w:r w:rsidR="00225C64">
        <w:rPr>
          <w:sz w:val="28"/>
          <w:szCs w:val="28"/>
        </w:rPr>
        <w:t>______________________________________</w:t>
      </w:r>
      <w:r>
        <w:rPr>
          <w:sz w:val="28"/>
          <w:szCs w:val="28"/>
        </w:rPr>
        <w:t>___________</w:t>
      </w:r>
    </w:p>
    <w:p w14:paraId="485A8F5A" w14:textId="7EDD367F" w:rsidR="00620ABE" w:rsidRPr="00620ABE" w:rsidRDefault="00620ABE" w:rsidP="00620ABE">
      <w:pPr>
        <w:rPr>
          <w:b/>
          <w:bCs/>
          <w:sz w:val="28"/>
          <w:szCs w:val="28"/>
        </w:rPr>
      </w:pPr>
      <w:r w:rsidRPr="00620ABE">
        <w:rPr>
          <w:b/>
          <w:bCs/>
          <w:sz w:val="28"/>
          <w:szCs w:val="28"/>
        </w:rPr>
        <w:t>BONUS</w:t>
      </w:r>
      <w:r w:rsidR="004C361B">
        <w:rPr>
          <w:b/>
          <w:bCs/>
          <w:sz w:val="28"/>
          <w:szCs w:val="28"/>
        </w:rPr>
        <w:t xml:space="preserve"> </w:t>
      </w:r>
    </w:p>
    <w:p w14:paraId="24D40D1E" w14:textId="7510CC35" w:rsidR="004C361B" w:rsidRDefault="004C361B">
      <w:pPr>
        <w:rPr>
          <w:sz w:val="28"/>
          <w:szCs w:val="28"/>
        </w:rPr>
      </w:pPr>
      <w:r>
        <w:rPr>
          <w:sz w:val="28"/>
          <w:szCs w:val="28"/>
        </w:rPr>
        <w:t>10.  What are the three types of peace offering?  (7:12, 7:16)</w:t>
      </w:r>
    </w:p>
    <w:p w14:paraId="2076F0B0" w14:textId="39D8E564" w:rsidR="004C361B" w:rsidRDefault="004C361B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_________</w:t>
      </w:r>
    </w:p>
    <w:p w14:paraId="5DF7A3DA" w14:textId="4419A90C" w:rsidR="004C361B" w:rsidRDefault="00A03B94">
      <w:pPr>
        <w:rPr>
          <w:sz w:val="28"/>
          <w:szCs w:val="28"/>
        </w:rPr>
      </w:pPr>
      <w:r>
        <w:rPr>
          <w:sz w:val="28"/>
          <w:szCs w:val="28"/>
        </w:rPr>
        <w:t>1</w:t>
      </w:r>
      <w:r w:rsidR="00221069">
        <w:rPr>
          <w:sz w:val="28"/>
          <w:szCs w:val="28"/>
        </w:rPr>
        <w:t>1</w:t>
      </w:r>
      <w:r>
        <w:rPr>
          <w:sz w:val="28"/>
          <w:szCs w:val="28"/>
        </w:rPr>
        <w:t xml:space="preserve">.  </w:t>
      </w:r>
      <w:r w:rsidR="004C361B">
        <w:rPr>
          <w:sz w:val="28"/>
          <w:szCs w:val="28"/>
        </w:rPr>
        <w:t>Why are the inward organs and fat of the sacrifice to be burnt for the LORD and not for man to eat? (</w:t>
      </w:r>
      <w:r w:rsidR="00221069">
        <w:rPr>
          <w:sz w:val="28"/>
          <w:szCs w:val="28"/>
        </w:rPr>
        <w:t xml:space="preserve">2 Cor 6:12, </w:t>
      </w:r>
      <w:r w:rsidR="004C361B">
        <w:rPr>
          <w:sz w:val="28"/>
          <w:szCs w:val="28"/>
        </w:rPr>
        <w:t xml:space="preserve">Philippians 1:8, </w:t>
      </w:r>
      <w:r w:rsidR="00221069">
        <w:rPr>
          <w:sz w:val="28"/>
          <w:szCs w:val="28"/>
        </w:rPr>
        <w:t xml:space="preserve">2:1, </w:t>
      </w:r>
      <w:r w:rsidR="004C361B">
        <w:rPr>
          <w:sz w:val="28"/>
          <w:szCs w:val="28"/>
        </w:rPr>
        <w:t xml:space="preserve">Colossians 3:12, </w:t>
      </w:r>
      <w:r w:rsidR="00221069">
        <w:rPr>
          <w:sz w:val="28"/>
          <w:szCs w:val="28"/>
        </w:rPr>
        <w:t>Philemon 7, 12, 20; 1 John 3:17)</w:t>
      </w:r>
    </w:p>
    <w:p w14:paraId="24D905B9" w14:textId="13B71ED4" w:rsidR="009870C9" w:rsidRDefault="009870C9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_________</w:t>
      </w:r>
    </w:p>
    <w:p w14:paraId="1C5FFBED" w14:textId="77777777" w:rsidR="00221069" w:rsidRDefault="00221069">
      <w:pPr>
        <w:rPr>
          <w:sz w:val="24"/>
          <w:szCs w:val="24"/>
        </w:rPr>
      </w:pPr>
    </w:p>
    <w:p w14:paraId="3A2E9C2D" w14:textId="2777074E" w:rsidR="00A03B94" w:rsidRDefault="00A03B94">
      <w:pPr>
        <w:rPr>
          <w:sz w:val="28"/>
          <w:szCs w:val="28"/>
        </w:rPr>
      </w:pPr>
      <w:r w:rsidRPr="00A54F74">
        <w:rPr>
          <w:sz w:val="24"/>
          <w:szCs w:val="24"/>
        </w:rPr>
        <w:t xml:space="preserve">* Equal access, Equal opportunity, same playing field, equal outcome </w:t>
      </w:r>
      <w:r w:rsidR="00D35017">
        <w:rPr>
          <w:sz w:val="24"/>
          <w:szCs w:val="24"/>
        </w:rPr>
        <w:t xml:space="preserve">- </w:t>
      </w:r>
      <w:r w:rsidRPr="00A54F74">
        <w:rPr>
          <w:sz w:val="24"/>
          <w:szCs w:val="24"/>
        </w:rPr>
        <w:t>for individuals</w:t>
      </w:r>
      <w:r w:rsidR="00D35017">
        <w:rPr>
          <w:sz w:val="24"/>
          <w:szCs w:val="24"/>
        </w:rPr>
        <w:t xml:space="preserve">; </w:t>
      </w:r>
      <w:r w:rsidRPr="00A54F74">
        <w:rPr>
          <w:sz w:val="24"/>
          <w:szCs w:val="24"/>
        </w:rPr>
        <w:t xml:space="preserve"> not groups</w:t>
      </w:r>
      <w:r w:rsidR="00D35017">
        <w:rPr>
          <w:sz w:val="24"/>
          <w:szCs w:val="24"/>
        </w:rPr>
        <w:t xml:space="preserve">, </w:t>
      </w:r>
      <w:proofErr w:type="gramStart"/>
      <w:r w:rsidR="00D35017">
        <w:rPr>
          <w:sz w:val="24"/>
          <w:szCs w:val="24"/>
        </w:rPr>
        <w:t>races</w:t>
      </w:r>
      <w:proofErr w:type="gramEnd"/>
      <w:r w:rsidR="00D35017">
        <w:rPr>
          <w:sz w:val="24"/>
          <w:szCs w:val="24"/>
        </w:rPr>
        <w:t xml:space="preserve"> or nations</w:t>
      </w:r>
      <w:r w:rsidRPr="00A54F74">
        <w:rPr>
          <w:sz w:val="24"/>
          <w:szCs w:val="24"/>
        </w:rPr>
        <w:t>.</w:t>
      </w:r>
    </w:p>
    <w:sectPr w:rsidR="00A03B94" w:rsidSect="003215A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jU0NzY0MDO0NLZU0lEKTi0uzszPAykwtKwFAEk1kw4tAAAA"/>
  </w:docVars>
  <w:rsids>
    <w:rsidRoot w:val="000A4703"/>
    <w:rsid w:val="00004B93"/>
    <w:rsid w:val="00073969"/>
    <w:rsid w:val="00096657"/>
    <w:rsid w:val="000A4703"/>
    <w:rsid w:val="000E5A47"/>
    <w:rsid w:val="001372BB"/>
    <w:rsid w:val="00181734"/>
    <w:rsid w:val="00217704"/>
    <w:rsid w:val="00221069"/>
    <w:rsid w:val="00225C64"/>
    <w:rsid w:val="0032054D"/>
    <w:rsid w:val="003215A5"/>
    <w:rsid w:val="0035327E"/>
    <w:rsid w:val="003E6252"/>
    <w:rsid w:val="004C361B"/>
    <w:rsid w:val="00552772"/>
    <w:rsid w:val="00617AF1"/>
    <w:rsid w:val="00620ABE"/>
    <w:rsid w:val="00736242"/>
    <w:rsid w:val="007B1F52"/>
    <w:rsid w:val="008919FB"/>
    <w:rsid w:val="009174A5"/>
    <w:rsid w:val="0098543C"/>
    <w:rsid w:val="009870C9"/>
    <w:rsid w:val="00A02343"/>
    <w:rsid w:val="00A03B94"/>
    <w:rsid w:val="00A54F74"/>
    <w:rsid w:val="00B36125"/>
    <w:rsid w:val="00BA5B38"/>
    <w:rsid w:val="00BB0B3E"/>
    <w:rsid w:val="00BF3DD6"/>
    <w:rsid w:val="00C55779"/>
    <w:rsid w:val="00C95197"/>
    <w:rsid w:val="00CE0877"/>
    <w:rsid w:val="00D35017"/>
    <w:rsid w:val="00D85527"/>
    <w:rsid w:val="00DD444B"/>
    <w:rsid w:val="00E648D4"/>
    <w:rsid w:val="00EA1D25"/>
    <w:rsid w:val="00EE0504"/>
    <w:rsid w:val="00F32736"/>
    <w:rsid w:val="00FF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EAA7B"/>
  <w15:chartTrackingRefBased/>
  <w15:docId w15:val="{E1232ADF-1B90-4C23-B5BE-1D5354D08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48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854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753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8</TotalTime>
  <Pages>1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Heath</dc:creator>
  <cp:keywords/>
  <dc:description/>
  <cp:lastModifiedBy>Bill Heath</cp:lastModifiedBy>
  <cp:revision>9</cp:revision>
  <cp:lastPrinted>2021-04-28T21:50:00Z</cp:lastPrinted>
  <dcterms:created xsi:type="dcterms:W3CDTF">2021-05-09T18:09:00Z</dcterms:created>
  <dcterms:modified xsi:type="dcterms:W3CDTF">2021-06-05T22:25:00Z</dcterms:modified>
</cp:coreProperties>
</file>